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7"/>
        <w:gridCol w:w="6469"/>
        <w:gridCol w:w="904"/>
      </w:tblGrid>
      <w:tr w:rsidR="00626E43" w:rsidRPr="00626E43" w14:paraId="53CAB030" w14:textId="77777777" w:rsidTr="0052332E">
        <w:tc>
          <w:tcPr>
            <w:tcW w:w="2263" w:type="dxa"/>
            <w:hideMark/>
          </w:tcPr>
          <w:p w14:paraId="4CE04FE9" w14:textId="77777777" w:rsidR="0072647C" w:rsidRPr="0052332E" w:rsidRDefault="0072647C" w:rsidP="0052332E">
            <w:pPr>
              <w:pStyle w:val="NoSpacing"/>
              <w:jc w:val="both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Lampir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2</w:t>
            </w:r>
          </w:p>
        </w:tc>
        <w:tc>
          <w:tcPr>
            <w:tcW w:w="287" w:type="dxa"/>
            <w:hideMark/>
          </w:tcPr>
          <w:p w14:paraId="54667F0D" w14:textId="77777777" w:rsidR="0072647C" w:rsidRPr="0052332E" w:rsidRDefault="0072647C" w:rsidP="0052332E">
            <w:pPr>
              <w:pStyle w:val="NoSpacing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52332E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7373" w:type="dxa"/>
            <w:gridSpan w:val="2"/>
            <w:hideMark/>
          </w:tcPr>
          <w:p w14:paraId="7B24F4A7" w14:textId="506A24F4" w:rsidR="0072647C" w:rsidRPr="0052332E" w:rsidRDefault="0072647C" w:rsidP="0052332E">
            <w:pPr>
              <w:pStyle w:val="NoSpacing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52332E">
              <w:rPr>
                <w:rFonts w:ascii="Tahoma" w:hAnsi="Tahoma" w:cs="Tahoma"/>
                <w:sz w:val="20"/>
                <w:szCs w:val="20"/>
              </w:rPr>
              <w:t xml:space="preserve">Surat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Keputus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Kuasa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Pengguna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Anggar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Balai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Peneliti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Tanam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626E43" w:rsidRPr="0052332E">
              <w:rPr>
                <w:rFonts w:ascii="Tahoma" w:hAnsi="Tahoma" w:cs="Tahoma"/>
                <w:sz w:val="20"/>
                <w:szCs w:val="20"/>
                <w:lang w:val="id-ID"/>
              </w:rPr>
              <w:t>Pe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manis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dan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Serat</w:t>
            </w:r>
            <w:proofErr w:type="spellEnd"/>
          </w:p>
        </w:tc>
      </w:tr>
      <w:tr w:rsidR="00626E43" w:rsidRPr="00626E43" w14:paraId="241DE35D" w14:textId="77777777" w:rsidTr="0052332E">
        <w:trPr>
          <w:gridAfter w:val="1"/>
          <w:wAfter w:w="904" w:type="dxa"/>
        </w:trPr>
        <w:tc>
          <w:tcPr>
            <w:tcW w:w="2263" w:type="dxa"/>
            <w:hideMark/>
          </w:tcPr>
          <w:p w14:paraId="21D615A7" w14:textId="77777777" w:rsidR="0072647C" w:rsidRPr="0052332E" w:rsidRDefault="0072647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Nomor</w:t>
            </w:r>
            <w:proofErr w:type="spellEnd"/>
          </w:p>
        </w:tc>
        <w:tc>
          <w:tcPr>
            <w:tcW w:w="287" w:type="dxa"/>
            <w:hideMark/>
          </w:tcPr>
          <w:p w14:paraId="2D0976F2" w14:textId="77777777" w:rsidR="0072647C" w:rsidRPr="0052332E" w:rsidRDefault="0072647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52332E">
              <w:rPr>
                <w:rFonts w:ascii="Tahoma" w:hAnsi="Tahoma" w:cs="Tahoma"/>
                <w:sz w:val="20"/>
                <w:szCs w:val="20"/>
              </w:rPr>
              <w:t>:</w:t>
            </w:r>
          </w:p>
        </w:tc>
        <w:tc>
          <w:tcPr>
            <w:tcW w:w="6469" w:type="dxa"/>
            <w:hideMark/>
          </w:tcPr>
          <w:p w14:paraId="32DBB8CE" w14:textId="77777777" w:rsidR="0072647C" w:rsidRPr="0052332E" w:rsidRDefault="0072647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  <w:r w:rsidRPr="0052332E">
              <w:rPr>
                <w:rFonts w:ascii="Tahoma" w:hAnsi="Tahoma" w:cs="Tahoma"/>
                <w:sz w:val="20"/>
                <w:szCs w:val="20"/>
              </w:rPr>
              <w:t>25/</w:t>
            </w:r>
            <w:proofErr w:type="spellStart"/>
            <w:r w:rsidRPr="0052332E">
              <w:rPr>
                <w:rFonts w:ascii="Tahoma" w:hAnsi="Tahoma" w:cs="Tahoma"/>
                <w:sz w:val="20"/>
                <w:szCs w:val="20"/>
              </w:rPr>
              <w:t>Kpts</w:t>
            </w:r>
            <w:proofErr w:type="spellEnd"/>
            <w:r w:rsidRPr="0052332E">
              <w:rPr>
                <w:rFonts w:ascii="Tahoma" w:hAnsi="Tahoma" w:cs="Tahoma"/>
                <w:sz w:val="20"/>
                <w:szCs w:val="20"/>
              </w:rPr>
              <w:t>/KP.240/H.4.2/1/2020</w:t>
            </w:r>
          </w:p>
          <w:p w14:paraId="5F24DC22" w14:textId="29A8268D" w:rsidR="0072647C" w:rsidRPr="0052332E" w:rsidRDefault="0072647C">
            <w:pPr>
              <w:pStyle w:val="NoSpacing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tbl>
      <w:tblPr>
        <w:tblW w:w="9796" w:type="dxa"/>
        <w:tblInd w:w="93" w:type="dxa"/>
        <w:tblLook w:val="04A0" w:firstRow="1" w:lastRow="0" w:firstColumn="1" w:lastColumn="0" w:noHBand="0" w:noVBand="1"/>
      </w:tblPr>
      <w:tblGrid>
        <w:gridCol w:w="894"/>
        <w:gridCol w:w="2945"/>
        <w:gridCol w:w="2579"/>
        <w:gridCol w:w="3378"/>
      </w:tblGrid>
      <w:tr w:rsidR="001B7256" w:rsidRPr="004066F3" w14:paraId="42C13863" w14:textId="77777777" w:rsidTr="004066F3">
        <w:trPr>
          <w:trHeight w:val="345"/>
        </w:trPr>
        <w:tc>
          <w:tcPr>
            <w:tcW w:w="89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52D7E02" w14:textId="77777777" w:rsidR="001B7256" w:rsidRPr="004066F3" w:rsidRDefault="001B7256" w:rsidP="0021008A">
            <w:pPr>
              <w:spacing w:after="0" w:line="240" w:lineRule="auto"/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4066F3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.</w:t>
            </w:r>
          </w:p>
        </w:tc>
        <w:tc>
          <w:tcPr>
            <w:tcW w:w="294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48066A" w14:textId="2B4D1CA7" w:rsidR="001B7256" w:rsidRPr="004066F3" w:rsidRDefault="001B7256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Judul</w:t>
            </w:r>
            <w:proofErr w:type="spellEnd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RPTP/RDHP </w:t>
            </w:r>
            <w:proofErr w:type="spellStart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an</w:t>
            </w:r>
            <w:proofErr w:type="spellEnd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315C44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K</w:t>
            </w:r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egiatan</w:t>
            </w:r>
            <w:proofErr w:type="spellEnd"/>
          </w:p>
        </w:tc>
        <w:tc>
          <w:tcPr>
            <w:tcW w:w="257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2AFBBB" w14:textId="14DD1D1A" w:rsidR="001B7256" w:rsidRPr="004066F3" w:rsidRDefault="0072647C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enanggung</w:t>
            </w:r>
            <w:proofErr w:type="spellEnd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Jawab</w:t>
            </w:r>
            <w:proofErr w:type="spellEnd"/>
          </w:p>
        </w:tc>
        <w:tc>
          <w:tcPr>
            <w:tcW w:w="337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080C01" w14:textId="1DE3A11C" w:rsidR="001B7256" w:rsidRPr="004066F3" w:rsidRDefault="001B7256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Anggota</w:t>
            </w:r>
            <w:proofErr w:type="spellEnd"/>
            <w:r w:rsidRPr="004066F3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1B7256" w:rsidRPr="004066F3" w14:paraId="5A7B93F1" w14:textId="77777777" w:rsidTr="004066F3">
        <w:trPr>
          <w:trHeight w:val="345"/>
        </w:trPr>
        <w:tc>
          <w:tcPr>
            <w:tcW w:w="89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99D0662" w14:textId="77777777" w:rsidR="001B7256" w:rsidRPr="004066F3" w:rsidRDefault="001B7256" w:rsidP="0021008A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0A9DF6" w14:textId="77777777" w:rsidR="001B7256" w:rsidRPr="004066F3" w:rsidRDefault="001B7256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4066F3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57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5AE7B1" w14:textId="77777777" w:rsidR="001B7256" w:rsidRPr="004066F3" w:rsidRDefault="001B7256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4066F3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3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775EC6" w14:textId="77777777" w:rsidR="001B7256" w:rsidRPr="004066F3" w:rsidRDefault="001B7256" w:rsidP="001B7256">
            <w:pPr>
              <w:spacing w:after="0" w:line="240" w:lineRule="auto"/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</w:pPr>
            <w:r w:rsidRPr="004066F3">
              <w:rPr>
                <w:rFonts w:ascii="Tahoma" w:hAnsi="Tahoma" w:cs="Tahoma"/>
                <w:b/>
                <w:bCs/>
                <w:color w:val="000000"/>
                <w:sz w:val="20"/>
                <w:szCs w:val="20"/>
              </w:rPr>
              <w:t>3</w:t>
            </w:r>
          </w:p>
        </w:tc>
      </w:tr>
      <w:tr w:rsidR="009A7C79" w:rsidRPr="009A7C79" w14:paraId="49DD8A36" w14:textId="77777777" w:rsidTr="009A7C79">
        <w:trPr>
          <w:trHeight w:val="458"/>
        </w:trPr>
        <w:tc>
          <w:tcPr>
            <w:tcW w:w="89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</w:tcPr>
          <w:p w14:paraId="51E75F5D" w14:textId="3B72DB62" w:rsidR="009A7C79" w:rsidRPr="009A7C79" w:rsidRDefault="0052332E" w:rsidP="00D54320">
            <w:pPr>
              <w:spacing w:after="0" w:line="240" w:lineRule="auto"/>
              <w:jc w:val="center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</w:t>
            </w:r>
          </w:p>
        </w:tc>
        <w:tc>
          <w:tcPr>
            <w:tcW w:w="2945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</w:tcPr>
          <w:p w14:paraId="34425252" w14:textId="1EF4BB42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PERAKITAN TEKNOLOGI PENGENDALIAN DAN HAMA DAN PENYAKIT UNTUK MENDUKUNG KESEHATAN BENIH TEBU</w:t>
            </w:r>
          </w:p>
        </w:tc>
        <w:tc>
          <w:tcPr>
            <w:tcW w:w="257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2B48C727" w14:textId="0CF7B99F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bCs/>
                <w:color w:val="000000"/>
                <w:sz w:val="20"/>
                <w:szCs w:val="20"/>
                <w:lang w:val="en-ID"/>
              </w:rPr>
            </w:pPr>
            <w:r w:rsidRPr="009A7C79">
              <w:rPr>
                <w:rFonts w:ascii="Tahoma" w:hAnsi="Tahoma" w:cs="Tahoma"/>
                <w:bCs/>
                <w:sz w:val="20"/>
                <w:szCs w:val="20"/>
                <w:lang w:val="id-ID"/>
              </w:rPr>
              <w:t>Ir. Titiek Yulianti</w:t>
            </w:r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 xml:space="preserve">,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M.Agr.</w:t>
            </w:r>
            <w:r w:rsidR="00315C44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Sc</w:t>
            </w:r>
            <w:proofErr w:type="spellEnd"/>
            <w:r w:rsidR="00315C44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.</w:t>
            </w:r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, Ph.D.</w:t>
            </w:r>
          </w:p>
          <w:p w14:paraId="6F5CDDF7" w14:textId="21FF17D2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3378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</w:tcPr>
          <w:p w14:paraId="1A46CAE0" w14:textId="480DD321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Prof. 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Dr. Drs. 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Subiyakto</w:t>
            </w:r>
            <w:r w:rsidR="00315C44">
              <w:rPr>
                <w:rFonts w:ascii="Tahoma" w:hAnsi="Tahoma" w:cs="Tahoma"/>
                <w:sz w:val="20"/>
                <w:szCs w:val="20"/>
              </w:rPr>
              <w:t>, M.P.</w:t>
            </w:r>
          </w:p>
          <w:p w14:paraId="28E1B90F" w14:textId="2F287592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Dr. 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Harwanto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 w:rsidR="00315C44">
              <w:rPr>
                <w:rFonts w:ascii="Tahoma" w:hAnsi="Tahoma" w:cs="Tahoma"/>
                <w:sz w:val="20"/>
                <w:szCs w:val="20"/>
              </w:rPr>
              <w:t>M.Si</w:t>
            </w:r>
            <w:proofErr w:type="spellEnd"/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76854B70" w14:textId="5E5EC256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proofErr w:type="spellStart"/>
            <w:r w:rsidR="009A7C79" w:rsidRPr="009A7C79">
              <w:rPr>
                <w:rFonts w:ascii="Tahoma" w:hAnsi="Tahoma" w:cs="Tahoma"/>
                <w:sz w:val="20"/>
                <w:szCs w:val="20"/>
              </w:rPr>
              <w:t>Cece</w:t>
            </w:r>
            <w:proofErr w:type="spellEnd"/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9A7C79" w:rsidRPr="009A7C79">
              <w:rPr>
                <w:rFonts w:ascii="Tahoma" w:hAnsi="Tahoma" w:cs="Tahoma"/>
                <w:sz w:val="20"/>
                <w:szCs w:val="20"/>
              </w:rPr>
              <w:t>Suhara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M.P.</w:t>
            </w:r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72AC0377" w14:textId="1F58BA19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Nurul Hidayah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, S.P., </w:t>
            </w:r>
            <w:proofErr w:type="spellStart"/>
            <w:r w:rsidR="00315C44">
              <w:rPr>
                <w:rFonts w:ascii="Tahoma" w:hAnsi="Tahoma" w:cs="Tahoma"/>
                <w:sz w:val="20"/>
                <w:szCs w:val="20"/>
              </w:rPr>
              <w:t>M.Si</w:t>
            </w:r>
            <w:proofErr w:type="spellEnd"/>
            <w:r w:rsidR="00315C44">
              <w:rPr>
                <w:rFonts w:ascii="Tahoma" w:hAnsi="Tahoma" w:cs="Tahoma"/>
                <w:sz w:val="20"/>
                <w:szCs w:val="20"/>
              </w:rPr>
              <w:t>., Ph.D.</w:t>
            </w:r>
            <w:r w:rsidRPr="009A7C79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4C0DEF21" w14:textId="612A7A5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Kristiana Sri Wijayanti</w:t>
            </w:r>
            <w:r w:rsidR="00315C44">
              <w:rPr>
                <w:rFonts w:ascii="Tahoma" w:hAnsi="Tahoma" w:cs="Tahoma"/>
                <w:sz w:val="20"/>
                <w:szCs w:val="20"/>
              </w:rPr>
              <w:t>, S.P., M.P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 </w:t>
            </w:r>
          </w:p>
          <w:p w14:paraId="4D9BAB6A" w14:textId="256A6914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Drs. </w:t>
            </w:r>
            <w:r w:rsidR="009A7C79" w:rsidRPr="009A7C79">
              <w:rPr>
                <w:rFonts w:ascii="Tahoma" w:hAnsi="Tahoma" w:cs="Tahoma"/>
                <w:sz w:val="20"/>
                <w:szCs w:val="20"/>
                <w:lang w:val="id-ID"/>
              </w:rPr>
              <w:t>Dwi Adi Sunarto</w:t>
            </w:r>
            <w:r>
              <w:rPr>
                <w:rFonts w:ascii="Tahoma" w:hAnsi="Tahoma" w:cs="Tahoma"/>
                <w:sz w:val="20"/>
                <w:szCs w:val="20"/>
              </w:rPr>
              <w:t>, M.P.</w:t>
            </w:r>
            <w:r w:rsidR="009A7C79"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  </w:t>
            </w:r>
          </w:p>
          <w:p w14:paraId="680BE6F5" w14:textId="41123737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r w:rsidR="009A7C79" w:rsidRPr="009A7C79">
              <w:rPr>
                <w:rFonts w:ascii="Tahoma" w:hAnsi="Tahoma" w:cs="Tahoma"/>
                <w:sz w:val="20"/>
                <w:szCs w:val="20"/>
                <w:lang w:val="id-ID"/>
              </w:rPr>
              <w:t>Supriyono</w:t>
            </w:r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2BA842F6" w14:textId="03983E05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Sujak</w:t>
            </w:r>
            <w:r w:rsidR="00315C44">
              <w:rPr>
                <w:rFonts w:ascii="Tahoma" w:hAnsi="Tahoma" w:cs="Tahoma"/>
                <w:sz w:val="20"/>
                <w:szCs w:val="20"/>
              </w:rPr>
              <w:t>, S.P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   </w:t>
            </w:r>
          </w:p>
          <w:p w14:paraId="711D97CE" w14:textId="1C0D4324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Nur Asbani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, S.P., </w:t>
            </w:r>
            <w:proofErr w:type="spellStart"/>
            <w:r w:rsidR="00315C44">
              <w:rPr>
                <w:rFonts w:ascii="Tahoma" w:hAnsi="Tahoma" w:cs="Tahoma"/>
                <w:sz w:val="20"/>
                <w:szCs w:val="20"/>
              </w:rPr>
              <w:t>M.Si</w:t>
            </w:r>
            <w:proofErr w:type="spellEnd"/>
            <w:r w:rsidR="00315C44">
              <w:rPr>
                <w:rFonts w:ascii="Tahoma" w:hAnsi="Tahoma" w:cs="Tahoma"/>
                <w:sz w:val="20"/>
                <w:szCs w:val="20"/>
              </w:rPr>
              <w:t>., Ph.D.</w:t>
            </w:r>
          </w:p>
          <w:p w14:paraId="17559BC5" w14:textId="39ABAB2A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r w:rsidR="009A7C79" w:rsidRPr="009A7C79">
              <w:rPr>
                <w:rFonts w:ascii="Tahoma" w:hAnsi="Tahoma" w:cs="Tahoma"/>
                <w:sz w:val="20"/>
                <w:szCs w:val="20"/>
                <w:lang w:val="id-ID"/>
              </w:rPr>
              <w:t>Fitriningdyah</w:t>
            </w:r>
            <w:r>
              <w:rPr>
                <w:rFonts w:ascii="Tahoma" w:hAnsi="Tahoma" w:cs="Tahoma"/>
                <w:sz w:val="20"/>
                <w:szCs w:val="20"/>
              </w:rPr>
              <w:t xml:space="preserve"> Tr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Kadarwat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M.S.</w:t>
            </w:r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4A4597A0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</w:rPr>
              <w:t xml:space="preserve">Prima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Diarini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Riajaya</w:t>
            </w:r>
            <w:proofErr w:type="spellEnd"/>
          </w:p>
          <w:p w14:paraId="6AD6C4C4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rof. Dr. Ir. Sri Hendrastuti Hidayat</w:t>
            </w:r>
          </w:p>
          <w:p w14:paraId="4C4785C5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Yunimar, SP., MP.</w:t>
            </w:r>
          </w:p>
          <w:p w14:paraId="6EE3A610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Ir. Otto Endarto, MP.</w:t>
            </w:r>
          </w:p>
          <w:p w14:paraId="2E66A94D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Miatun, SP</w:t>
            </w:r>
          </w:p>
          <w:p w14:paraId="58BC4630" w14:textId="3379C19F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uput Haning</w:t>
            </w:r>
          </w:p>
        </w:tc>
      </w:tr>
      <w:tr w:rsidR="009A7C79" w:rsidRPr="009A7C79" w14:paraId="43FE7098" w14:textId="77777777" w:rsidTr="004066F3">
        <w:trPr>
          <w:trHeight w:val="473"/>
        </w:trPr>
        <w:tc>
          <w:tcPr>
            <w:tcW w:w="89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hideMark/>
          </w:tcPr>
          <w:p w14:paraId="530C0D3C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945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hideMark/>
          </w:tcPr>
          <w:p w14:paraId="1064ABEA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257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hideMark/>
          </w:tcPr>
          <w:p w14:paraId="0123DFD1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3378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84E040E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</w:tr>
      <w:tr w:rsidR="009A7C79" w:rsidRPr="009A7C79" w14:paraId="759389A3" w14:textId="77777777" w:rsidTr="004066F3">
        <w:trPr>
          <w:trHeight w:val="1596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7932E1" w14:textId="6F5F8C54" w:rsidR="009A7C79" w:rsidRPr="009A7C79" w:rsidRDefault="0052332E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.</w:t>
            </w:r>
            <w:r w:rsidR="009A7C79" w:rsidRPr="009A7C79">
              <w:rPr>
                <w:rFonts w:ascii="Tahoma" w:hAnsi="Tahoma" w:cs="Tahoma"/>
                <w:color w:val="000000"/>
                <w:sz w:val="20"/>
                <w:szCs w:val="20"/>
              </w:rPr>
              <w:t>1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A1DAAC" w14:textId="0AB854AC" w:rsidR="009A7C79" w:rsidRPr="009A7C79" w:rsidRDefault="009A7C79" w:rsidP="009A7C79">
            <w:pPr>
              <w:ind w:firstLine="25"/>
              <w:rPr>
                <w:rFonts w:ascii="Tahoma" w:hAnsi="Tahoma" w:cs="Tahoma"/>
                <w:color w:val="000000"/>
                <w:sz w:val="20"/>
                <w:szCs w:val="20"/>
                <w:lang w:val="sv-SE"/>
              </w:rPr>
            </w:pPr>
            <w:r w:rsidRPr="009A7C79">
              <w:rPr>
                <w:rFonts w:ascii="Tahoma" w:hAnsi="Tahoma" w:cs="Tahoma"/>
                <w:bCs/>
                <w:color w:val="000000" w:themeColor="text1"/>
                <w:sz w:val="20"/>
                <w:szCs w:val="20"/>
                <w:lang w:val="id-ID"/>
              </w:rPr>
              <w:t xml:space="preserve">Pengembangan </w:t>
            </w:r>
            <w:r w:rsidRPr="009A7C79">
              <w:rPr>
                <w:rFonts w:ascii="Tahoma" w:hAnsi="Tahoma" w:cs="Tahoma"/>
                <w:bCs/>
                <w:noProof/>
                <w:sz w:val="20"/>
                <w:szCs w:val="20"/>
                <w:lang w:val="id-ID"/>
              </w:rPr>
              <w:t xml:space="preserve">Deteksi Bakteri </w:t>
            </w:r>
            <w:r w:rsidRPr="009A7C79">
              <w:rPr>
                <w:rFonts w:ascii="Tahoma" w:hAnsi="Tahoma" w:cs="Tahoma"/>
                <w:bCs/>
                <w:i/>
                <w:iCs/>
                <w:noProof/>
                <w:sz w:val="20"/>
                <w:szCs w:val="20"/>
                <w:lang w:val="id-ID"/>
              </w:rPr>
              <w:t xml:space="preserve">Leifsonia xyli </w:t>
            </w:r>
            <w:r w:rsidRPr="009A7C79">
              <w:rPr>
                <w:rFonts w:ascii="Tahoma" w:hAnsi="Tahoma" w:cs="Tahoma"/>
                <w:bCs/>
                <w:noProof/>
                <w:sz w:val="20"/>
                <w:szCs w:val="20"/>
                <w:lang w:val="id-ID"/>
              </w:rPr>
              <w:t xml:space="preserve"> subsp. x</w:t>
            </w:r>
            <w:r w:rsidRPr="009A7C79">
              <w:rPr>
                <w:rFonts w:ascii="Tahoma" w:hAnsi="Tahoma" w:cs="Tahoma"/>
                <w:bCs/>
                <w:i/>
                <w:iCs/>
                <w:noProof/>
                <w:sz w:val="20"/>
                <w:szCs w:val="20"/>
                <w:lang w:val="id-ID"/>
              </w:rPr>
              <w:t xml:space="preserve">yli </w:t>
            </w:r>
            <w:r w:rsidR="00430A5D">
              <w:rPr>
                <w:rFonts w:ascii="Tahoma" w:hAnsi="Tahoma" w:cs="Tahoma"/>
                <w:bCs/>
                <w:i/>
                <w:iCs/>
                <w:noProof/>
                <w:sz w:val="20"/>
                <w:szCs w:val="20"/>
              </w:rPr>
              <w:t>s</w:t>
            </w:r>
            <w:r w:rsidRPr="009A7C79">
              <w:rPr>
                <w:rFonts w:ascii="Tahoma" w:hAnsi="Tahoma" w:cs="Tahoma"/>
                <w:bCs/>
                <w:noProof/>
                <w:sz w:val="20"/>
                <w:szCs w:val="20"/>
                <w:lang w:val="id-ID"/>
              </w:rPr>
              <w:t>ecara Molekular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C8511A" w14:textId="1F8AEFF2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bCs/>
                <w:color w:val="000000"/>
                <w:sz w:val="20"/>
                <w:szCs w:val="20"/>
                <w:lang w:val="en-ID"/>
              </w:rPr>
            </w:pPr>
            <w:r w:rsidRPr="009A7C79">
              <w:rPr>
                <w:rFonts w:ascii="Tahoma" w:hAnsi="Tahoma" w:cs="Tahoma"/>
                <w:bCs/>
                <w:sz w:val="20"/>
                <w:szCs w:val="20"/>
                <w:lang w:val="id-ID"/>
              </w:rPr>
              <w:t>Ir. Titiek Yulianti</w:t>
            </w:r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 xml:space="preserve">,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M.Agr.</w:t>
            </w:r>
            <w:r w:rsidR="00315C44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Sc</w:t>
            </w:r>
            <w:proofErr w:type="spellEnd"/>
            <w:r w:rsidR="00315C44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.</w:t>
            </w:r>
            <w:r w:rsidRPr="009A7C79">
              <w:rPr>
                <w:rFonts w:ascii="Tahoma" w:hAnsi="Tahoma" w:cs="Tahoma"/>
                <w:bCs/>
                <w:sz w:val="20"/>
                <w:szCs w:val="20"/>
                <w:lang w:val="en-ID"/>
              </w:rPr>
              <w:t>, Ph.D.</w:t>
            </w:r>
          </w:p>
          <w:p w14:paraId="4A4ED8C4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33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DF3424" w14:textId="68322F3A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Dr. Ir. Harwanto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, M.Si.</w:t>
            </w:r>
          </w:p>
          <w:p w14:paraId="23E01309" w14:textId="26E3AC25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Yunimar, S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P., M.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Si.</w:t>
            </w:r>
          </w:p>
          <w:p w14:paraId="6646FE75" w14:textId="79572025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Nurul Hidayah, S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P., M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Si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., Ph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D.</w:t>
            </w:r>
          </w:p>
          <w:p w14:paraId="4C9CC591" w14:textId="5255C075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Kristiana Sri Wijayanti, S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P.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,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 xml:space="preserve"> M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P.</w:t>
            </w:r>
          </w:p>
          <w:p w14:paraId="0752F7A3" w14:textId="2F900A29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  <w:t>Ir. Otto Endarto, M.</w:t>
            </w:r>
            <w:r w:rsidR="00315C44">
              <w:rPr>
                <w:rFonts w:ascii="Tahoma" w:hAnsi="Tahoma" w:cs="Tahoma"/>
                <w:noProof/>
                <w:color w:val="000000"/>
                <w:sz w:val="20"/>
                <w:szCs w:val="20"/>
              </w:rPr>
              <w:t>Si.</w:t>
            </w:r>
          </w:p>
          <w:p w14:paraId="4DDEC0B4" w14:textId="5F18C58B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noProof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Prima </w:t>
            </w:r>
            <w:proofErr w:type="spellStart"/>
            <w:r w:rsidR="009A7C79" w:rsidRPr="009A7C79">
              <w:rPr>
                <w:rFonts w:ascii="Tahoma" w:hAnsi="Tahoma" w:cs="Tahoma"/>
                <w:sz w:val="20"/>
                <w:szCs w:val="20"/>
              </w:rPr>
              <w:t>Diarini</w:t>
            </w:r>
            <w:proofErr w:type="spellEnd"/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9A7C79" w:rsidRPr="009A7C79">
              <w:rPr>
                <w:rFonts w:ascii="Tahoma" w:hAnsi="Tahoma" w:cs="Tahoma"/>
                <w:sz w:val="20"/>
                <w:szCs w:val="20"/>
              </w:rPr>
              <w:t>Riajaya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M.Phil.</w:t>
            </w:r>
          </w:p>
        </w:tc>
      </w:tr>
      <w:tr w:rsidR="009A7C79" w:rsidRPr="009A7C79" w14:paraId="5D42460B" w14:textId="77777777" w:rsidTr="004066F3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A27F" w14:textId="2C68B25A" w:rsidR="009A7C79" w:rsidRPr="009A7C79" w:rsidRDefault="00F663C6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.</w:t>
            </w:r>
            <w:r w:rsidR="009A7C79" w:rsidRPr="009A7C79">
              <w:rPr>
                <w:rFonts w:ascii="Tahoma" w:hAnsi="Tahoma" w:cs="Tahoma"/>
                <w:color w:val="000000"/>
                <w:sz w:val="20"/>
                <w:szCs w:val="20"/>
              </w:rPr>
              <w:t>2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69DDA" w14:textId="7B46CA99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 w:rsidRPr="009A7C79">
              <w:rPr>
                <w:rFonts w:ascii="Tahoma" w:hAnsi="Tahoma" w:cs="Tahoma"/>
                <w:bCs/>
                <w:color w:val="000000" w:themeColor="text1"/>
                <w:sz w:val="20"/>
                <w:szCs w:val="20"/>
                <w:lang w:val="id-ID"/>
              </w:rPr>
              <w:t>Pengembangan Metode Deteksi Virus dengan ELISA</w:t>
            </w:r>
            <w:r w:rsidRPr="009A7C79">
              <w:rPr>
                <w:rFonts w:ascii="Tahoma" w:hAnsi="Tahoma" w:cs="Tahoma"/>
                <w:bCs/>
                <w:color w:val="000000" w:themeColor="text1"/>
                <w:sz w:val="20"/>
                <w:szCs w:val="20"/>
                <w:lang w:val="en-ID"/>
              </w:rPr>
              <w:t xml:space="preserve"> (</w:t>
            </w:r>
            <w:proofErr w:type="spellStart"/>
            <w:r w:rsidRPr="009A7C79">
              <w:rPr>
                <w:rFonts w:ascii="Tahoma" w:hAnsi="Tahoma" w:cs="Tahoma"/>
                <w:bCs/>
                <w:i/>
                <w:iCs/>
                <w:color w:val="000000" w:themeColor="text1"/>
                <w:sz w:val="20"/>
                <w:szCs w:val="20"/>
                <w:lang w:val="en-ID"/>
              </w:rPr>
              <w:t>Enzym</w:t>
            </w:r>
            <w:proofErr w:type="spellEnd"/>
            <w:r w:rsidRPr="009A7C79">
              <w:rPr>
                <w:rFonts w:ascii="Tahoma" w:hAnsi="Tahoma" w:cs="Tahoma"/>
                <w:bCs/>
                <w:i/>
                <w:iCs/>
                <w:color w:val="000000" w:themeColor="text1"/>
                <w:sz w:val="20"/>
                <w:szCs w:val="20"/>
                <w:lang w:val="en-ID"/>
              </w:rPr>
              <w:t xml:space="preserve">-Linked </w:t>
            </w:r>
            <w:r w:rsidR="00315C44">
              <w:rPr>
                <w:rFonts w:ascii="Tahoma" w:hAnsi="Tahoma" w:cs="Tahoma"/>
                <w:bCs/>
                <w:i/>
                <w:iCs/>
                <w:color w:val="000000" w:themeColor="text1"/>
                <w:sz w:val="20"/>
                <w:szCs w:val="20"/>
              </w:rPr>
              <w:t>I</w:t>
            </w:r>
            <w:r w:rsidRPr="009A7C79">
              <w:rPr>
                <w:rFonts w:ascii="Tahoma" w:hAnsi="Tahoma" w:cs="Tahoma"/>
                <w:i/>
                <w:iCs/>
                <w:color w:val="231F20"/>
                <w:sz w:val="20"/>
                <w:szCs w:val="20"/>
              </w:rPr>
              <w:t xml:space="preserve">mmunosorbent </w:t>
            </w:r>
            <w:r w:rsidR="00315C44">
              <w:rPr>
                <w:rFonts w:ascii="Tahoma" w:hAnsi="Tahoma" w:cs="Tahoma"/>
                <w:i/>
                <w:iCs/>
                <w:color w:val="231F20"/>
                <w:sz w:val="20"/>
                <w:szCs w:val="20"/>
              </w:rPr>
              <w:t>A</w:t>
            </w:r>
            <w:r w:rsidRPr="009A7C79">
              <w:rPr>
                <w:rFonts w:ascii="Tahoma" w:hAnsi="Tahoma" w:cs="Tahoma"/>
                <w:i/>
                <w:iCs/>
                <w:color w:val="231F20"/>
                <w:sz w:val="20"/>
                <w:szCs w:val="20"/>
              </w:rPr>
              <w:t>ssay</w:t>
            </w:r>
            <w:r w:rsidRPr="009A7C79">
              <w:rPr>
                <w:rFonts w:ascii="Tahoma" w:hAnsi="Tahoma" w:cs="Tahoma"/>
                <w:color w:val="231F20"/>
                <w:sz w:val="20"/>
                <w:szCs w:val="20"/>
              </w:rPr>
              <w:t>)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6272" w14:textId="3B476AD9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</w:pP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Ir.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Cece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Suhara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, MP.</w:t>
            </w:r>
          </w:p>
          <w:p w14:paraId="7CC2AB7A" w14:textId="4AACC3B2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1E514" w14:textId="505322BC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</w:pP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Ir.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Titiek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Yulianti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,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M.Ag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id-ID"/>
              </w:rPr>
              <w:t>r</w:t>
            </w: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.Sc., Ph.D.</w:t>
            </w:r>
          </w:p>
          <w:p w14:paraId="544DF7BF" w14:textId="39119500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 w:themeColor="text1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id-ID"/>
              </w:rPr>
              <w:t>Nurul Hidayah, S</w:t>
            </w:r>
            <w:r w:rsidR="00315C44">
              <w:rPr>
                <w:rFonts w:ascii="Tahoma" w:hAnsi="Tahoma" w:cs="Tahoma"/>
                <w:color w:val="000000" w:themeColor="text1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id-ID"/>
              </w:rPr>
              <w:t>P., M</w:t>
            </w:r>
            <w:r w:rsidR="00315C44">
              <w:rPr>
                <w:rFonts w:ascii="Tahoma" w:hAnsi="Tahoma" w:cs="Tahoma"/>
                <w:color w:val="000000" w:themeColor="text1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id-ID"/>
              </w:rPr>
              <w:t>Si., PhD.</w:t>
            </w:r>
          </w:p>
          <w:p w14:paraId="4E263F2A" w14:textId="47F768A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</w:pP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Kristiana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 Sri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Wijayanti</w:t>
            </w:r>
            <w:proofErr w:type="spellEnd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, S</w:t>
            </w:r>
            <w:r w:rsidR="00315C44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.</w:t>
            </w: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P., M</w:t>
            </w:r>
            <w:r w:rsidR="00315C44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.</w:t>
            </w: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P.</w:t>
            </w:r>
          </w:p>
          <w:p w14:paraId="53396E1E" w14:textId="34CEBDAC" w:rsidR="009A7C79" w:rsidRPr="009A7C79" w:rsidRDefault="009A7C79" w:rsidP="00430A5D">
            <w:pPr>
              <w:spacing w:after="0" w:line="240" w:lineRule="auto"/>
              <w:rPr>
                <w:rFonts w:ascii="Tahoma" w:hAnsi="Tahoma" w:cs="Tahoma"/>
                <w:b/>
                <w:sz w:val="20"/>
                <w:szCs w:val="20"/>
              </w:rPr>
            </w:pPr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 xml:space="preserve">Ir. </w:t>
            </w:r>
            <w:proofErr w:type="spellStart"/>
            <w:r w:rsidRPr="009A7C79">
              <w:rPr>
                <w:rFonts w:ascii="Tahoma" w:hAnsi="Tahoma" w:cs="Tahoma"/>
                <w:color w:val="000000" w:themeColor="text1"/>
                <w:sz w:val="20"/>
                <w:szCs w:val="20"/>
                <w:lang w:val="en-ID"/>
              </w:rPr>
              <w:t>Supriyono</w:t>
            </w:r>
            <w:proofErr w:type="spellEnd"/>
          </w:p>
        </w:tc>
      </w:tr>
      <w:tr w:rsidR="009A7C79" w:rsidRPr="009A7C79" w14:paraId="6009BE03" w14:textId="77777777" w:rsidTr="004066F3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23E3" w14:textId="4FFB3425" w:rsidR="009A7C79" w:rsidRPr="009A7C79" w:rsidRDefault="00F663C6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.</w:t>
            </w:r>
            <w:r w:rsidR="0052332E">
              <w:rPr>
                <w:rFonts w:ascii="Tahoma" w:hAnsi="Tahoma" w:cs="Tahoma"/>
                <w:color w:val="000000"/>
                <w:sz w:val="20"/>
                <w:szCs w:val="20"/>
              </w:rPr>
              <w:t>3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F7AB4" w14:textId="66AC4889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Perbaikan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Teknologi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HWT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dalam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Mengendalikan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Patogen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Luka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Api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Terbawa</w:t>
            </w:r>
            <w:proofErr w:type="spellEnd"/>
            <w:r w:rsidRPr="009A7C79">
              <w:rPr>
                <w:rFonts w:ascii="Tahoma" w:hAnsi="Tahoma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bCs/>
                <w:sz w:val="20"/>
                <w:szCs w:val="20"/>
              </w:rPr>
              <w:t>Benih</w:t>
            </w:r>
            <w:proofErr w:type="spellEnd"/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7C803" w14:textId="6FE290E3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Nurul Hidayah, S</w:t>
            </w:r>
            <w:r w:rsidRPr="009A7C79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., M</w:t>
            </w:r>
            <w:r w:rsidRPr="009A7C79">
              <w:rPr>
                <w:rFonts w:ascii="Tahoma" w:hAnsi="Tahoma" w:cs="Tahoma"/>
                <w:sz w:val="20"/>
                <w:szCs w:val="20"/>
              </w:rPr>
              <w:t>.Si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., Ph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D.</w:t>
            </w:r>
          </w:p>
          <w:p w14:paraId="59D330EB" w14:textId="1E50FA8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</w:rPr>
            </w:pPr>
          </w:p>
        </w:tc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912F9" w14:textId="7976B2B2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rof. Dr. Drs. Subiyakto, M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.</w:t>
            </w:r>
          </w:p>
          <w:p w14:paraId="4F09C47B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Titiek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Yulianti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M.Agr.Sc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>., Ph.D.</w:t>
            </w:r>
          </w:p>
          <w:p w14:paraId="44C37D6C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Kristiana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 xml:space="preserve"> Sri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Wijayanti</w:t>
            </w:r>
            <w:proofErr w:type="spellEnd"/>
            <w:r w:rsidRPr="009A7C79">
              <w:rPr>
                <w:rFonts w:ascii="Tahoma" w:hAnsi="Tahoma" w:cs="Tahoma"/>
                <w:sz w:val="20"/>
                <w:szCs w:val="20"/>
              </w:rPr>
              <w:t>, S.P., M.P.</w:t>
            </w:r>
          </w:p>
          <w:p w14:paraId="37E3FD77" w14:textId="77777777" w:rsid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proofErr w:type="spellStart"/>
            <w:r w:rsidRPr="009A7C79">
              <w:rPr>
                <w:rFonts w:ascii="Tahoma" w:hAnsi="Tahoma" w:cs="Tahoma"/>
                <w:sz w:val="20"/>
                <w:szCs w:val="20"/>
              </w:rPr>
              <w:t>Supriyono</w:t>
            </w:r>
            <w:proofErr w:type="spellEnd"/>
          </w:p>
          <w:p w14:paraId="16088602" w14:textId="72CC817F" w:rsidR="009A7C79" w:rsidRPr="00315C44" w:rsidRDefault="00626E43" w:rsidP="009A7C79">
            <w:pPr>
              <w:spacing w:after="0" w:line="240" w:lineRule="auto"/>
              <w:rPr>
                <w:rFonts w:ascii="Tahoma" w:hAnsi="Tahoma" w:cs="Tahoma"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  <w:szCs w:val="20"/>
                <w:lang w:val="id-ID"/>
              </w:rPr>
              <w:t>Miatun</w:t>
            </w:r>
            <w:r w:rsidR="00315C44">
              <w:rPr>
                <w:rFonts w:ascii="Tahoma" w:hAnsi="Tahoma" w:cs="Tahoma"/>
                <w:bCs/>
                <w:sz w:val="20"/>
                <w:szCs w:val="20"/>
              </w:rPr>
              <w:t>, S.P.</w:t>
            </w:r>
          </w:p>
        </w:tc>
      </w:tr>
      <w:tr w:rsidR="009A7C79" w:rsidRPr="009A7C79" w14:paraId="730CEE78" w14:textId="77777777" w:rsidTr="004066F3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A65BC" w14:textId="3CB9DA6B" w:rsidR="009A7C79" w:rsidRPr="009A7C79" w:rsidRDefault="00F663C6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.</w:t>
            </w:r>
            <w:r w:rsidR="0052332E">
              <w:rPr>
                <w:rFonts w:ascii="Tahoma" w:hAnsi="Tahoma" w:cs="Tahoma"/>
                <w:color w:val="000000"/>
                <w:sz w:val="20"/>
                <w:szCs w:val="20"/>
                <w:lang w:val="id-ID"/>
              </w:rPr>
              <w:t>4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9652" w14:textId="1908CB31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bCs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engendalian Penyakit Mosaik Bergaris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8409" w14:textId="44B3A51C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Kristiana Sri Wijayanti, SP.,MP</w:t>
            </w:r>
          </w:p>
        </w:tc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274F7" w14:textId="723D0C63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Ir. Titiek Yulianti</w:t>
            </w:r>
            <w:r w:rsidR="00315C44">
              <w:rPr>
                <w:rFonts w:ascii="Tahoma" w:hAnsi="Tahoma" w:cs="Tahoma"/>
                <w:sz w:val="20"/>
                <w:szCs w:val="20"/>
              </w:rPr>
              <w:t>,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 xml:space="preserve"> M</w:t>
            </w:r>
            <w:r w:rsidR="00315C44">
              <w:rPr>
                <w:rFonts w:ascii="Tahoma" w:hAnsi="Tahoma" w:cs="Tahoma"/>
                <w:sz w:val="20"/>
                <w:szCs w:val="20"/>
              </w:rPr>
              <w:t>.A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gr.Sc.,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h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D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171DF97B" w14:textId="3B5F6B7F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Nurul Hidayah, S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., M</w:t>
            </w:r>
            <w:r w:rsidR="00315C44">
              <w:rPr>
                <w:rFonts w:ascii="Tahoma" w:hAnsi="Tahoma" w:cs="Tahoma"/>
                <w:sz w:val="20"/>
                <w:szCs w:val="20"/>
              </w:rPr>
              <w:t>.S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i., Ph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D.</w:t>
            </w:r>
          </w:p>
          <w:p w14:paraId="73F89DAD" w14:textId="77777777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Ir. Supriyono</w:t>
            </w:r>
          </w:p>
          <w:p w14:paraId="44B9CB15" w14:textId="1619E85E" w:rsidR="009A7C79" w:rsidRPr="00315C44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Ir. Cece Suhara, M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sz w:val="20"/>
                <w:szCs w:val="20"/>
                <w:lang w:val="id-ID"/>
              </w:rPr>
              <w:t>P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</w:p>
          <w:p w14:paraId="057F747A" w14:textId="60C67AA8" w:rsid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sz w:val="20"/>
                <w:szCs w:val="20"/>
                <w:lang w:val="id-ID"/>
              </w:rPr>
              <w:t xml:space="preserve">Nur Asbani, </w:t>
            </w:r>
            <w:r w:rsidR="00315C44">
              <w:rPr>
                <w:rFonts w:ascii="Tahoma" w:hAnsi="Tahoma" w:cs="Tahoma"/>
                <w:sz w:val="20"/>
                <w:szCs w:val="20"/>
              </w:rPr>
              <w:t xml:space="preserve">S.P., </w:t>
            </w:r>
            <w:proofErr w:type="spellStart"/>
            <w:r w:rsidR="00315C44">
              <w:rPr>
                <w:rFonts w:ascii="Tahoma" w:hAnsi="Tahoma" w:cs="Tahoma"/>
                <w:sz w:val="20"/>
                <w:szCs w:val="20"/>
              </w:rPr>
              <w:t>M.Si</w:t>
            </w:r>
            <w:proofErr w:type="spellEnd"/>
            <w:r w:rsidR="00315C44">
              <w:rPr>
                <w:rFonts w:ascii="Tahoma" w:hAnsi="Tahoma" w:cs="Tahoma"/>
                <w:sz w:val="20"/>
                <w:szCs w:val="20"/>
              </w:rPr>
              <w:t xml:space="preserve">., </w:t>
            </w:r>
            <w:r>
              <w:rPr>
                <w:rFonts w:ascii="Tahoma" w:hAnsi="Tahoma" w:cs="Tahoma"/>
                <w:sz w:val="20"/>
                <w:szCs w:val="20"/>
                <w:lang w:val="id-ID"/>
              </w:rPr>
              <w:t>Ph</w:t>
            </w:r>
            <w:r w:rsidR="00315C44">
              <w:rPr>
                <w:rFonts w:ascii="Tahoma" w:hAnsi="Tahoma" w:cs="Tahoma"/>
                <w:sz w:val="20"/>
                <w:szCs w:val="20"/>
              </w:rPr>
              <w:t>.</w:t>
            </w:r>
            <w:r>
              <w:rPr>
                <w:rFonts w:ascii="Tahoma" w:hAnsi="Tahoma" w:cs="Tahoma"/>
                <w:sz w:val="20"/>
                <w:szCs w:val="20"/>
                <w:lang w:val="id-ID"/>
              </w:rPr>
              <w:t>D.</w:t>
            </w:r>
          </w:p>
          <w:p w14:paraId="2A50FD07" w14:textId="67723261" w:rsidR="009A7C79" w:rsidRPr="009A7C79" w:rsidRDefault="00315C44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r. </w:t>
            </w:r>
            <w:r w:rsidR="009A7C79" w:rsidRPr="009A7C79">
              <w:rPr>
                <w:rFonts w:ascii="Tahoma" w:hAnsi="Tahoma" w:cs="Tahoma"/>
                <w:sz w:val="20"/>
                <w:szCs w:val="20"/>
                <w:lang w:val="id-ID"/>
              </w:rPr>
              <w:t>Fitriningdyah</w:t>
            </w:r>
            <w:r>
              <w:rPr>
                <w:rFonts w:ascii="Tahoma" w:hAnsi="Tahoma" w:cs="Tahoma"/>
                <w:sz w:val="20"/>
                <w:szCs w:val="20"/>
              </w:rPr>
              <w:t xml:space="preserve"> Tr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Kadarwat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, M.S</w:t>
            </w:r>
            <w:r w:rsidR="00430A5D">
              <w:rPr>
                <w:rFonts w:ascii="Tahoma" w:hAnsi="Tahoma" w:cs="Tahoma"/>
                <w:sz w:val="20"/>
                <w:szCs w:val="20"/>
              </w:rPr>
              <w:t>.</w:t>
            </w:r>
            <w:r w:rsidR="009A7C79" w:rsidRPr="009A7C79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27B2023F" w14:textId="6B72C772" w:rsidR="009A7C79" w:rsidRPr="00430A5D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val="id-ID"/>
              </w:rPr>
              <w:t>Haning Puput</w:t>
            </w:r>
            <w:r w:rsidR="00430A5D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430A5D">
              <w:rPr>
                <w:rFonts w:ascii="Tahoma" w:hAnsi="Tahoma" w:cs="Tahoma"/>
                <w:sz w:val="20"/>
                <w:szCs w:val="20"/>
              </w:rPr>
              <w:t>Suwastika</w:t>
            </w:r>
            <w:proofErr w:type="spellEnd"/>
            <w:r w:rsidR="00430A5D"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 w:rsidR="00430A5D">
              <w:rPr>
                <w:rFonts w:ascii="Tahoma" w:hAnsi="Tahoma" w:cs="Tahoma"/>
                <w:sz w:val="20"/>
                <w:szCs w:val="20"/>
              </w:rPr>
              <w:t>A.Md</w:t>
            </w:r>
            <w:proofErr w:type="spellEnd"/>
            <w:r w:rsidR="00430A5D"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9A7C79" w:rsidRPr="009A7C79" w14:paraId="4C9A0FDE" w14:textId="77777777" w:rsidTr="004066F3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39DE5" w14:textId="488ED619" w:rsidR="009A7C79" w:rsidRPr="009A7C79" w:rsidRDefault="00F663C6" w:rsidP="009A7C79">
            <w:pPr>
              <w:spacing w:after="0" w:line="240" w:lineRule="auto"/>
              <w:rPr>
                <w:rFonts w:ascii="Tahoma" w:hAnsi="Tahoma" w:cs="Tahoma"/>
                <w:color w:val="000000"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color w:val="000000"/>
                <w:sz w:val="20"/>
                <w:szCs w:val="20"/>
              </w:rPr>
              <w:t>2.</w:t>
            </w:r>
            <w:r w:rsidR="00D54320">
              <w:rPr>
                <w:rFonts w:ascii="Tahoma" w:hAnsi="Tahoma" w:cs="Tahoma"/>
                <w:color w:val="000000"/>
                <w:sz w:val="20"/>
                <w:szCs w:val="20"/>
              </w:rPr>
              <w:t>C.</w:t>
            </w:r>
            <w:r w:rsidR="0052332E">
              <w:rPr>
                <w:rFonts w:ascii="Tahoma" w:hAnsi="Tahoma" w:cs="Tahoma"/>
                <w:color w:val="000000"/>
                <w:sz w:val="20"/>
                <w:szCs w:val="20"/>
                <w:lang w:val="id-ID"/>
              </w:rPr>
              <w:t>5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D1682" w14:textId="6665AACD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bCs/>
                <w:sz w:val="20"/>
                <w:szCs w:val="20"/>
                <w:lang w:val="id-ID"/>
              </w:rPr>
              <w:t xml:space="preserve">Evaluasi metode sampling serangga hama pada tanaman </w:t>
            </w:r>
            <w:r w:rsidRPr="009A7C79">
              <w:rPr>
                <w:rFonts w:ascii="Tahoma" w:hAnsi="Tahoma" w:cs="Tahoma"/>
                <w:bCs/>
                <w:sz w:val="20"/>
                <w:szCs w:val="20"/>
                <w:lang w:val="sv-SE"/>
              </w:rPr>
              <w:t>tebu</w:t>
            </w:r>
          </w:p>
        </w:tc>
        <w:tc>
          <w:tcPr>
            <w:tcW w:w="2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55B89" w14:textId="260E290B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Prof. Dr. Drs. Subiyakto, M</w:t>
            </w:r>
            <w:r w:rsidR="00430A5D">
              <w:rPr>
                <w:rFonts w:ascii="Tahoma" w:hAnsi="Tahoma" w:cs="Tahoma"/>
                <w:noProof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P.</w:t>
            </w:r>
          </w:p>
        </w:tc>
        <w:tc>
          <w:tcPr>
            <w:tcW w:w="3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85911" w14:textId="2D5A457E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Ir. IGAA. Indrayani, M</w:t>
            </w:r>
            <w:r w:rsidR="00430A5D">
              <w:rPr>
                <w:rFonts w:ascii="Tahoma" w:hAnsi="Tahoma" w:cs="Tahoma"/>
                <w:noProof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P.</w:t>
            </w:r>
          </w:p>
          <w:p w14:paraId="265DA583" w14:textId="23038F2D" w:rsidR="009A7C79" w:rsidRP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Drs. Dwi Adi Sunarto, M</w:t>
            </w:r>
            <w:r w:rsidR="00430A5D">
              <w:rPr>
                <w:rFonts w:ascii="Tahoma" w:hAnsi="Tahoma" w:cs="Tahoma"/>
                <w:noProof/>
                <w:sz w:val="20"/>
                <w:szCs w:val="20"/>
              </w:rPr>
              <w:t>.</w:t>
            </w: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P.</w:t>
            </w:r>
          </w:p>
          <w:p w14:paraId="3AEB80B7" w14:textId="77777777" w:rsidR="009A7C79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  <w:lang w:val="id-ID"/>
              </w:rPr>
            </w:pPr>
            <w:r w:rsidRPr="009A7C79"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Sujak, SP</w:t>
            </w:r>
          </w:p>
          <w:p w14:paraId="4B29DB66" w14:textId="2F5A9B04" w:rsidR="009A7C79" w:rsidRPr="00430A5D" w:rsidRDefault="009A7C79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Heri Prabowo</w:t>
            </w:r>
            <w:r w:rsidR="00430A5D">
              <w:rPr>
                <w:rFonts w:ascii="Tahoma" w:hAnsi="Tahoma" w:cs="Tahoma"/>
                <w:noProof/>
                <w:sz w:val="20"/>
                <w:szCs w:val="20"/>
              </w:rPr>
              <w:t>, S.Si., M.Sc.</w:t>
            </w:r>
          </w:p>
          <w:p w14:paraId="0B15563D" w14:textId="700617DF" w:rsidR="00626E43" w:rsidRPr="00430A5D" w:rsidRDefault="00626E43" w:rsidP="009A7C79">
            <w:pPr>
              <w:spacing w:after="0" w:line="240" w:lineRule="auto"/>
              <w:rPr>
                <w:rFonts w:ascii="Tahoma" w:hAnsi="Tahoma" w:cs="Tahoma"/>
                <w:noProof/>
                <w:sz w:val="20"/>
                <w:szCs w:val="20"/>
              </w:rPr>
            </w:pPr>
            <w:r>
              <w:rPr>
                <w:rFonts w:ascii="Tahoma" w:hAnsi="Tahoma" w:cs="Tahoma"/>
                <w:noProof/>
                <w:sz w:val="20"/>
                <w:szCs w:val="20"/>
                <w:lang w:val="id-ID"/>
              </w:rPr>
              <w:t>Miatun</w:t>
            </w:r>
            <w:r w:rsidR="00430A5D">
              <w:rPr>
                <w:rFonts w:ascii="Tahoma" w:hAnsi="Tahoma" w:cs="Tahoma"/>
                <w:noProof/>
                <w:sz w:val="20"/>
                <w:szCs w:val="20"/>
              </w:rPr>
              <w:t>, S.P.</w:t>
            </w:r>
          </w:p>
        </w:tc>
      </w:tr>
    </w:tbl>
    <w:p w14:paraId="1A95C0CD" w14:textId="254A5BD7" w:rsidR="00676DAF" w:rsidRPr="009A7C79" w:rsidRDefault="00F663C6" w:rsidP="009A7C79">
      <w:pPr>
        <w:pStyle w:val="NoSpacing"/>
        <w:rPr>
          <w:rFonts w:ascii="Tahoma" w:hAnsi="Tahoma" w:cs="Tahoma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8E2527" wp14:editId="7E2232BC">
            <wp:simplePos x="0" y="0"/>
            <wp:positionH relativeFrom="column">
              <wp:posOffset>2571750</wp:posOffset>
            </wp:positionH>
            <wp:positionV relativeFrom="paragraph">
              <wp:posOffset>113665</wp:posOffset>
            </wp:positionV>
            <wp:extent cx="3743325" cy="1733550"/>
            <wp:effectExtent l="0" t="0" r="9525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1242DF" w14:textId="04D61E05" w:rsidR="00676DAF" w:rsidRPr="004066F3" w:rsidRDefault="00676DAF" w:rsidP="00F663C6">
      <w:pPr>
        <w:pStyle w:val="NoSpacing"/>
        <w:jc w:val="right"/>
        <w:rPr>
          <w:rFonts w:ascii="Tahoma" w:hAnsi="Tahoma" w:cs="Tahoma"/>
          <w:sz w:val="20"/>
          <w:szCs w:val="20"/>
        </w:rPr>
      </w:pPr>
      <w:bookmarkStart w:id="0" w:name="_GoBack"/>
      <w:bookmarkEnd w:id="0"/>
    </w:p>
    <w:sectPr w:rsidR="00676DAF" w:rsidRPr="004066F3" w:rsidSect="0025177F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4D68B1"/>
    <w:multiLevelType w:val="hybridMultilevel"/>
    <w:tmpl w:val="CC905BB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F44320"/>
    <w:multiLevelType w:val="hybridMultilevel"/>
    <w:tmpl w:val="C68C9A4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DYzsDSwBDINLJV0lIJTi4sz8/NACoxqATdVynYsAAAA"/>
  </w:docVars>
  <w:rsids>
    <w:rsidRoot w:val="00676DAF"/>
    <w:rsid w:val="00020222"/>
    <w:rsid w:val="00030205"/>
    <w:rsid w:val="000B718A"/>
    <w:rsid w:val="000E5B61"/>
    <w:rsid w:val="000F2997"/>
    <w:rsid w:val="001B1781"/>
    <w:rsid w:val="001B7256"/>
    <w:rsid w:val="0020138C"/>
    <w:rsid w:val="0021008A"/>
    <w:rsid w:val="0025177F"/>
    <w:rsid w:val="00255C05"/>
    <w:rsid w:val="002F50A7"/>
    <w:rsid w:val="00315C44"/>
    <w:rsid w:val="003D4A38"/>
    <w:rsid w:val="00405E55"/>
    <w:rsid w:val="004066F3"/>
    <w:rsid w:val="00430A5D"/>
    <w:rsid w:val="00485E3A"/>
    <w:rsid w:val="004A6C7C"/>
    <w:rsid w:val="004E6020"/>
    <w:rsid w:val="0052332E"/>
    <w:rsid w:val="005613A6"/>
    <w:rsid w:val="005766E9"/>
    <w:rsid w:val="00626E43"/>
    <w:rsid w:val="00676DAF"/>
    <w:rsid w:val="0068697A"/>
    <w:rsid w:val="006E14CB"/>
    <w:rsid w:val="006F3D2B"/>
    <w:rsid w:val="00723E43"/>
    <w:rsid w:val="0072647C"/>
    <w:rsid w:val="00770C35"/>
    <w:rsid w:val="008038E5"/>
    <w:rsid w:val="00810F45"/>
    <w:rsid w:val="00856D5F"/>
    <w:rsid w:val="00880D92"/>
    <w:rsid w:val="009A7C79"/>
    <w:rsid w:val="00B879D6"/>
    <w:rsid w:val="00BC01D9"/>
    <w:rsid w:val="00C304DF"/>
    <w:rsid w:val="00C41DA2"/>
    <w:rsid w:val="00D51E08"/>
    <w:rsid w:val="00D54320"/>
    <w:rsid w:val="00F6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30836"/>
  <w15:docId w15:val="{074C94BE-5815-4309-ABE8-B2D06BE8D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6DAF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6DAF"/>
    <w:pPr>
      <w:spacing w:after="0" w:line="240" w:lineRule="auto"/>
    </w:pPr>
  </w:style>
  <w:style w:type="table" w:styleId="TableGrid">
    <w:name w:val="Table Grid"/>
    <w:basedOn w:val="TableNormal"/>
    <w:uiPriority w:val="39"/>
    <w:rsid w:val="0067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B718A"/>
    <w:pPr>
      <w:jc w:val="both"/>
    </w:pPr>
    <w:rPr>
      <w:rFonts w:eastAsia="Malgun Gothic"/>
      <w:szCs w:val="20"/>
    </w:rPr>
  </w:style>
  <w:style w:type="character" w:customStyle="1" w:styleId="BodyTextChar">
    <w:name w:val="Body Text Char"/>
    <w:basedOn w:val="DefaultParagraphFont"/>
    <w:link w:val="BodyText"/>
    <w:rsid w:val="000B718A"/>
    <w:rPr>
      <w:rFonts w:ascii="Times New Roman" w:eastAsia="Malgun Gothic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066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77F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'ini Srimulyati</dc:creator>
  <cp:lastModifiedBy>USER</cp:lastModifiedBy>
  <cp:revision>7</cp:revision>
  <cp:lastPrinted>2020-04-21T02:42:00Z</cp:lastPrinted>
  <dcterms:created xsi:type="dcterms:W3CDTF">2020-04-17T01:23:00Z</dcterms:created>
  <dcterms:modified xsi:type="dcterms:W3CDTF">2020-04-21T02:44:00Z</dcterms:modified>
</cp:coreProperties>
</file>